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of even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We want to divide the array into exactly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pairs such that the sum of each pair is divisible by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find a way to do that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2,3,4,5,10,6,7,8,9], k = 5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Pairs are (1,9),(2,8),(3,7),(4,6) and (5,10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2,3,4,5,6], k = 7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Pairs are (1,6),(2,5) and(3,4)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1,2,3,4,5,6], k = 10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You can try all possible pairs to see that there is no way to divide arr into 3 pairs each with sum divisible by 1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is eve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arr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08Z</dcterms:created>
  <dcterms:modified xsi:type="dcterms:W3CDTF">2024-03-25T09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